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162E23B2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</w:t>
      </w:r>
      <w:r w:rsidR="00B878FB">
        <w:rPr>
          <w:rFonts w:ascii="Times New Roman" w:hAnsi="Times New Roman" w:cs="Times New Roman"/>
          <w:b/>
          <w:bCs/>
          <w:sz w:val="40"/>
          <w:szCs w:val="40"/>
          <w:u w:val="single"/>
        </w:rPr>
        <w:t>3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01717B">
        <w:trPr>
          <w:trHeight w:val="2330"/>
        </w:trPr>
        <w:tc>
          <w:tcPr>
            <w:tcW w:w="642" w:type="dxa"/>
            <w:vMerge w:val="restart"/>
          </w:tcPr>
          <w:p w14:paraId="263416D3" w14:textId="19C6140B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  <w:r w:rsidR="00A45977">
              <w:rPr>
                <w:rFonts w:ascii="Times New Roman" w:hAnsi="Times New Roman" w:cs="Times New Roman"/>
                <w:sz w:val="32"/>
                <w:szCs w:val="32"/>
              </w:rPr>
              <w:t>,2</w:t>
            </w:r>
          </w:p>
        </w:tc>
        <w:tc>
          <w:tcPr>
            <w:tcW w:w="2176" w:type="dxa"/>
            <w:vMerge w:val="restart"/>
          </w:tcPr>
          <w:p w14:paraId="375C50E1" w14:textId="63910534" w:rsidR="00A37077" w:rsidRPr="00AE1262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AE1262">
              <w:rPr>
                <w:rFonts w:ascii="Times New Roman" w:hAnsi="Times New Roman" w:cs="Times New Roman"/>
                <w:sz w:val="32"/>
                <w:szCs w:val="32"/>
              </w:rPr>
              <w:t xml:space="preserve">As a </w:t>
            </w:r>
            <w:r w:rsidR="00E238AA" w:rsidRPr="00AE1262">
              <w:rPr>
                <w:rFonts w:ascii="Times New Roman" w:hAnsi="Times New Roman" w:cs="Times New Roman"/>
                <w:sz w:val="32"/>
                <w:szCs w:val="32"/>
              </w:rPr>
              <w:t>user</w:t>
            </w:r>
            <w:r w:rsidR="00836121" w:rsidRPr="00AE1262">
              <w:rPr>
                <w:rFonts w:ascii="Times New Roman" w:hAnsi="Times New Roman" w:cs="Times New Roman"/>
                <w:sz w:val="32"/>
                <w:szCs w:val="32"/>
              </w:rPr>
              <w:t>,</w:t>
            </w:r>
            <w:r w:rsidR="00B502FF" w:rsidRPr="00AE1262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F8007A" w:rsidRPr="00AE1262">
              <w:rPr>
                <w:rFonts w:ascii="Times New Roman" w:hAnsi="Times New Roman" w:cs="Times New Roman"/>
                <w:sz w:val="32"/>
                <w:szCs w:val="32"/>
              </w:rPr>
              <w:t>w</w:t>
            </w:r>
            <w:r w:rsidR="00EE7880" w:rsidRPr="00AE1262">
              <w:rPr>
                <w:rFonts w:ascii="Times New Roman" w:hAnsi="Times New Roman" w:cs="Times New Roman"/>
                <w:sz w:val="32"/>
                <w:szCs w:val="32"/>
              </w:rPr>
              <w:t xml:space="preserve">e want to be able to </w:t>
            </w:r>
            <w:r w:rsidR="006F4D92" w:rsidRPr="00AE1262">
              <w:rPr>
                <w:rFonts w:ascii="Times New Roman" w:hAnsi="Times New Roman" w:cs="Times New Roman"/>
                <w:sz w:val="32"/>
                <w:szCs w:val="32"/>
              </w:rPr>
              <w:t>delete student information so that we can delete student information who are not willing to stay in hostel anymore</w:t>
            </w:r>
          </w:p>
        </w:tc>
        <w:tc>
          <w:tcPr>
            <w:tcW w:w="1885" w:type="dxa"/>
          </w:tcPr>
          <w:p w14:paraId="6B97925D" w14:textId="58F44804" w:rsidR="00A37077" w:rsidRPr="00123CB6" w:rsidRDefault="00F8007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Build</w:t>
            </w:r>
            <w:r w:rsidR="00F63E95">
              <w:rPr>
                <w:rFonts w:ascii="Times New Roman" w:hAnsi="Times New Roman" w:cs="Times New Roman"/>
                <w:sz w:val="32"/>
                <w:szCs w:val="32"/>
              </w:rPr>
              <w:t xml:space="preserve"> user interface for viewing database of student </w:t>
            </w:r>
            <w:r w:rsidR="0001717B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</w:p>
        </w:tc>
        <w:tc>
          <w:tcPr>
            <w:tcW w:w="928" w:type="dxa"/>
          </w:tcPr>
          <w:p w14:paraId="30D6F6B1" w14:textId="34A02025" w:rsidR="00A37077" w:rsidRPr="00123CB6" w:rsidRDefault="00D536B9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4CFB7B08" w:rsidR="00A37077" w:rsidRPr="00123CB6" w:rsidRDefault="00A0324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4D92" w:rsidRPr="00123CB6" w14:paraId="4E0C368B" w14:textId="77777777" w:rsidTr="006F4D92">
        <w:trPr>
          <w:trHeight w:val="1785"/>
        </w:trPr>
        <w:tc>
          <w:tcPr>
            <w:tcW w:w="642" w:type="dxa"/>
            <w:vMerge/>
          </w:tcPr>
          <w:p w14:paraId="6DA99ECA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6F4D92" w:rsidRPr="00AE126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  <w:vMerge w:val="restart"/>
          </w:tcPr>
          <w:p w14:paraId="173DC13F" w14:textId="0FA0835A" w:rsidR="006F4D92" w:rsidRPr="00123CB6" w:rsidRDefault="00C42B60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Write code for delete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>student</w:t>
            </w:r>
            <w:r w:rsidR="00D536B9"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and connect it with the </w:t>
            </w:r>
            <w:r w:rsidR="006F4D92">
              <w:rPr>
                <w:rFonts w:ascii="Times New Roman" w:hAnsi="Times New Roman" w:cs="Times New Roman"/>
                <w:sz w:val="32"/>
                <w:szCs w:val="32"/>
              </w:rPr>
              <w:t>information</w:t>
            </w:r>
            <w:r w:rsidR="006F4D92" w:rsidRPr="003D5635">
              <w:rPr>
                <w:rFonts w:ascii="Times New Roman" w:hAnsi="Times New Roman" w:cs="Times New Roman"/>
                <w:sz w:val="32"/>
                <w:szCs w:val="32"/>
              </w:rPr>
              <w:t xml:space="preserve"> window </w:t>
            </w:r>
          </w:p>
        </w:tc>
        <w:tc>
          <w:tcPr>
            <w:tcW w:w="928" w:type="dxa"/>
            <w:vMerge w:val="restart"/>
          </w:tcPr>
          <w:p w14:paraId="372B46FC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124EF4C3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 w:val="restart"/>
          </w:tcPr>
          <w:p w14:paraId="7A108DB1" w14:textId="3B911034" w:rsidR="006F4D92" w:rsidRPr="00123CB6" w:rsidRDefault="00A0324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  <w:vMerge w:val="restart"/>
          </w:tcPr>
          <w:p w14:paraId="6818A99F" w14:textId="52E750A6" w:rsidR="006F4D92" w:rsidRPr="00123CB6" w:rsidRDefault="00A0324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  <w:vMerge w:val="restart"/>
          </w:tcPr>
          <w:p w14:paraId="15302F60" w14:textId="0D80CEA9" w:rsidR="006F4D92" w:rsidRPr="00123CB6" w:rsidRDefault="00A0324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  <w:vMerge w:val="restart"/>
          </w:tcPr>
          <w:p w14:paraId="74963DF4" w14:textId="65D579FA" w:rsidR="006F4D92" w:rsidRPr="00123CB6" w:rsidRDefault="00A0324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  <w:vMerge w:val="restart"/>
          </w:tcPr>
          <w:p w14:paraId="42D3AFCD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6F4D92" w:rsidRPr="00123CB6" w14:paraId="2D0E03A0" w14:textId="77777777" w:rsidTr="00D77D6E">
        <w:trPr>
          <w:trHeight w:val="1592"/>
        </w:trPr>
        <w:tc>
          <w:tcPr>
            <w:tcW w:w="642" w:type="dxa"/>
            <w:vMerge/>
          </w:tcPr>
          <w:p w14:paraId="309D79CE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 w:val="restart"/>
          </w:tcPr>
          <w:p w14:paraId="2456ACED" w14:textId="5169A9DB" w:rsidR="006F4D92" w:rsidRPr="00AE126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AE1262">
              <w:rPr>
                <w:rFonts w:ascii="Times New Roman" w:hAnsi="Times New Roman" w:cs="Times New Roman"/>
                <w:sz w:val="32"/>
                <w:szCs w:val="32"/>
              </w:rPr>
              <w:t xml:space="preserve">As a user, </w:t>
            </w:r>
            <w:r w:rsidR="00AE1262" w:rsidRPr="00AE1262">
              <w:rPr>
                <w:rFonts w:ascii="Times New Roman" w:hAnsi="Times New Roman" w:cs="Times New Roman"/>
                <w:sz w:val="32"/>
                <w:szCs w:val="32"/>
              </w:rPr>
              <w:t xml:space="preserve">we want to be able to </w:t>
            </w:r>
            <w:r w:rsidRPr="00AE1262">
              <w:rPr>
                <w:rFonts w:ascii="Times New Roman" w:hAnsi="Times New Roman" w:cs="Times New Roman"/>
                <w:sz w:val="32"/>
                <w:szCs w:val="32"/>
              </w:rPr>
              <w:t>another search option for checking particular room number so that we can check whether the room is active or not and also booked or not</w:t>
            </w:r>
          </w:p>
        </w:tc>
        <w:tc>
          <w:tcPr>
            <w:tcW w:w="1885" w:type="dxa"/>
            <w:vMerge/>
          </w:tcPr>
          <w:p w14:paraId="2C34D8D0" w14:textId="77777777" w:rsidR="006F4D92" w:rsidRPr="003D5635" w:rsidRDefault="006F4D92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026E7FCE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429A5F3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2CD04A40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DBD441A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70EA84E4" w14:textId="77777777" w:rsidR="006F4D92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6FF90ACC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  <w:vMerge/>
          </w:tcPr>
          <w:p w14:paraId="40202A92" w14:textId="77777777" w:rsidR="006F4D92" w:rsidRPr="00123CB6" w:rsidRDefault="006F4D92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6C28A1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1BDBCAFF" w:rsidR="00A37077" w:rsidRPr="00123CB6" w:rsidRDefault="00FF1F96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FF1F96">
              <w:rPr>
                <w:rFonts w:ascii="Times New Roman" w:hAnsi="Times New Roman" w:cs="Times New Roman"/>
                <w:sz w:val="32"/>
                <w:szCs w:val="32"/>
              </w:rPr>
              <w:t>Trial the UI (User Interface)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0521432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B2FAE4F" w14:textId="5F840974" w:rsidR="00A37077" w:rsidRPr="00123CB6" w:rsidRDefault="005E70F8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qwUAjgEZ6CwAAAA="/>
  </w:docVars>
  <w:rsids>
    <w:rsidRoot w:val="00787004"/>
    <w:rsid w:val="0001717B"/>
    <w:rsid w:val="0003660D"/>
    <w:rsid w:val="0009393C"/>
    <w:rsid w:val="000B5FF5"/>
    <w:rsid w:val="0019362A"/>
    <w:rsid w:val="002C6090"/>
    <w:rsid w:val="002F210E"/>
    <w:rsid w:val="003D5635"/>
    <w:rsid w:val="00426804"/>
    <w:rsid w:val="00587F59"/>
    <w:rsid w:val="00591B25"/>
    <w:rsid w:val="005E70F8"/>
    <w:rsid w:val="00620E3A"/>
    <w:rsid w:val="006F4D92"/>
    <w:rsid w:val="00787004"/>
    <w:rsid w:val="00793E7C"/>
    <w:rsid w:val="007E1D40"/>
    <w:rsid w:val="00836121"/>
    <w:rsid w:val="00854913"/>
    <w:rsid w:val="008E250F"/>
    <w:rsid w:val="009447FD"/>
    <w:rsid w:val="00995634"/>
    <w:rsid w:val="00A0324C"/>
    <w:rsid w:val="00A37077"/>
    <w:rsid w:val="00A45977"/>
    <w:rsid w:val="00AE1262"/>
    <w:rsid w:val="00B502FF"/>
    <w:rsid w:val="00B771EC"/>
    <w:rsid w:val="00B878FB"/>
    <w:rsid w:val="00BB0350"/>
    <w:rsid w:val="00C42B60"/>
    <w:rsid w:val="00D536B9"/>
    <w:rsid w:val="00D77D6E"/>
    <w:rsid w:val="00E238AA"/>
    <w:rsid w:val="00E8375E"/>
    <w:rsid w:val="00EE7880"/>
    <w:rsid w:val="00EF64B4"/>
    <w:rsid w:val="00F63E95"/>
    <w:rsid w:val="00F8007A"/>
    <w:rsid w:val="00F8444A"/>
    <w:rsid w:val="00FF1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1</cp:revision>
  <dcterms:created xsi:type="dcterms:W3CDTF">2020-12-07T16:13:00Z</dcterms:created>
  <dcterms:modified xsi:type="dcterms:W3CDTF">2021-01-01T17:03:00Z</dcterms:modified>
</cp:coreProperties>
</file>